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01603" w:rsidRDefault="00CC3519" w:rsidP="00752B2E">
      <w:pPr>
        <w:pStyle w:val="Zpat"/>
        <w:jc w:val="center"/>
        <w:rPr>
          <w:rFonts w:asciiTheme="minorHAnsi" w:hAnsiTheme="minorHAnsi" w:cstheme="minorHAnsi"/>
          <w:b/>
          <w:caps/>
          <w:sz w:val="28"/>
          <w:szCs w:val="28"/>
        </w:rPr>
      </w:pPr>
      <w:r w:rsidRPr="00101603">
        <w:rPr>
          <w:rFonts w:asciiTheme="minorHAnsi" w:hAnsiTheme="minorHAnsi" w:cstheme="minorHAns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01603" w:rsidRDefault="00CC3519" w:rsidP="00CC3519">
      <w:pPr>
        <w:pStyle w:val="Zpat"/>
        <w:rPr>
          <w:rFonts w:asciiTheme="minorHAnsi" w:hAnsiTheme="minorHAnsi" w:cstheme="minorHAnsi"/>
          <w:sz w:val="20"/>
          <w:szCs w:val="20"/>
        </w:rPr>
      </w:pPr>
    </w:p>
    <w:p w14:paraId="603D5A8D" w14:textId="0A02DC85" w:rsidR="00752B2E" w:rsidRPr="00101603" w:rsidRDefault="00F5626E" w:rsidP="0013144F">
      <w:pPr>
        <w:pStyle w:val="Zpat"/>
        <w:jc w:val="center"/>
        <w:rPr>
          <w:rFonts w:asciiTheme="minorHAnsi" w:hAnsiTheme="minorHAnsi" w:cstheme="minorHAnsi"/>
          <w:b/>
        </w:rPr>
      </w:pPr>
      <w:bookmarkStart w:id="0" w:name="_Hlk65166296"/>
      <w:r w:rsidRPr="00101603">
        <w:rPr>
          <w:rFonts w:asciiTheme="minorHAnsi" w:hAnsiTheme="minorHAnsi" w:cstheme="minorHAnsi"/>
          <w:b/>
        </w:rPr>
        <w:t>„</w:t>
      </w:r>
      <w:r w:rsidR="0013144F" w:rsidRPr="00101603">
        <w:rPr>
          <w:rFonts w:asciiTheme="minorHAnsi" w:hAnsiTheme="minorHAnsi" w:cstheme="minorHAnsi"/>
          <w:b/>
        </w:rPr>
        <w:t xml:space="preserve">Část </w:t>
      </w:r>
      <w:r w:rsidR="00C06E9B">
        <w:rPr>
          <w:rFonts w:asciiTheme="minorHAnsi" w:hAnsiTheme="minorHAnsi" w:cstheme="minorHAnsi"/>
          <w:b/>
        </w:rPr>
        <w:t>B</w:t>
      </w:r>
      <w:r w:rsidR="0013144F" w:rsidRPr="00101603">
        <w:rPr>
          <w:rFonts w:asciiTheme="minorHAnsi" w:hAnsiTheme="minorHAnsi" w:cstheme="minorHAnsi"/>
          <w:b/>
        </w:rPr>
        <w:t xml:space="preserve">: </w:t>
      </w:r>
      <w:r w:rsidR="003D35A5">
        <w:rPr>
          <w:rFonts w:asciiTheme="minorHAnsi" w:hAnsiTheme="minorHAnsi" w:cstheme="minorHAnsi"/>
          <w:b/>
        </w:rPr>
        <w:t>Automatický analyzátor bílkovin</w:t>
      </w:r>
      <w:r w:rsidR="001C517B" w:rsidRPr="00101603">
        <w:rPr>
          <w:rFonts w:asciiTheme="minorHAnsi" w:hAnsiTheme="minorHAnsi" w:cstheme="minorHAnsi"/>
          <w:b/>
        </w:rPr>
        <w:t>”</w:t>
      </w:r>
    </w:p>
    <w:p w14:paraId="2CC7BB13" w14:textId="77777777" w:rsidR="00F5626E" w:rsidRPr="00101603" w:rsidRDefault="00F5626E" w:rsidP="00DD30DF">
      <w:pPr>
        <w:pStyle w:val="Zpat"/>
        <w:jc w:val="center"/>
        <w:rPr>
          <w:rFonts w:asciiTheme="minorHAnsi" w:hAnsiTheme="minorHAnsi" w:cstheme="minorHAnsi"/>
          <w:b/>
          <w:sz w:val="20"/>
          <w:szCs w:val="20"/>
        </w:rPr>
      </w:pPr>
    </w:p>
    <w:bookmarkEnd w:id="0"/>
    <w:p w14:paraId="65BF97FD" w14:textId="6784B8B8" w:rsidR="00752B2E" w:rsidRPr="00101603" w:rsidRDefault="00752B2E" w:rsidP="0016545C">
      <w:pPr>
        <w:spacing w:before="120"/>
        <w:jc w:val="both"/>
        <w:rPr>
          <w:rFonts w:asciiTheme="minorHAnsi" w:hAnsiTheme="minorHAnsi" w:cstheme="minorHAnsi"/>
          <w:sz w:val="20"/>
          <w:szCs w:val="20"/>
          <w:lang w:val="cs-CZ"/>
        </w:rPr>
      </w:pP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vlastnosti 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nabízené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ho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</w:t>
      </w:r>
      <w:r w:rsidR="00411B94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přístroje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</w:t>
      </w:r>
      <w:r w:rsidR="000C1461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a s ním související služby 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ého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, nerepasovan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ého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a nepoužívan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ého </w:t>
      </w:r>
      <w:r w:rsidR="00BD5CD7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přístroje</w:t>
      </w:r>
      <w:r w:rsidR="00EF73AC"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 xml:space="preserve"> a jeho všech komponentů</w:t>
      </w:r>
      <w:r w:rsidRPr="00101603">
        <w:rPr>
          <w:rFonts w:asciiTheme="minorHAnsi" w:hAnsiTheme="minorHAnsi" w:cstheme="minorHAns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Pr="00101603" w:rsidRDefault="00304F95" w:rsidP="00304F95">
      <w:pPr>
        <w:pStyle w:val="Zpat"/>
        <w:rPr>
          <w:rFonts w:asciiTheme="minorHAnsi" w:hAnsiTheme="minorHAnsi" w:cstheme="minorHAnsi"/>
          <w:sz w:val="20"/>
          <w:szCs w:val="20"/>
          <w:lang w:val="cs-CZ"/>
        </w:rPr>
      </w:pPr>
    </w:p>
    <w:p w14:paraId="221377ED" w14:textId="77777777" w:rsidR="00844EC9" w:rsidRPr="00101603" w:rsidRDefault="00844EC9" w:rsidP="00304F95">
      <w:pPr>
        <w:pStyle w:val="Zpat"/>
        <w:rPr>
          <w:rFonts w:asciiTheme="minorHAnsi" w:hAnsiTheme="minorHAnsi" w:cstheme="minorHAnsi"/>
          <w:sz w:val="20"/>
          <w:szCs w:val="20"/>
          <w:lang w:val="cs-CZ"/>
        </w:rPr>
      </w:pPr>
    </w:p>
    <w:p w14:paraId="569CE6A8" w14:textId="4170CB5D" w:rsidR="00844EC9" w:rsidRPr="00101603" w:rsidRDefault="00844EC9" w:rsidP="00844EC9">
      <w:pPr>
        <w:spacing w:before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101603">
        <w:rPr>
          <w:rFonts w:asciiTheme="minorHAnsi" w:hAnsiTheme="minorHAnsi" w:cstheme="minorHAns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="00E432CF">
        <w:rPr>
          <w:rFonts w:asciiTheme="minorHAnsi" w:eastAsia="Calibri" w:hAnsiTheme="minorHAnsi" w:cstheme="minorHAnsi"/>
          <w:b/>
          <w:bCs/>
          <w:sz w:val="22"/>
          <w:szCs w:val="22"/>
          <w:lang w:val="cs-CZ"/>
        </w:rPr>
        <w:t xml:space="preserve">OPSIS </w:t>
      </w:r>
      <w:proofErr w:type="spellStart"/>
      <w:r w:rsidR="00E432CF">
        <w:rPr>
          <w:rFonts w:asciiTheme="minorHAnsi" w:eastAsia="Calibri" w:hAnsiTheme="minorHAnsi" w:cstheme="minorHAnsi"/>
          <w:b/>
          <w:bCs/>
          <w:sz w:val="22"/>
          <w:szCs w:val="22"/>
          <w:lang w:val="cs-CZ"/>
        </w:rPr>
        <w:t>LiquidLine</w:t>
      </w:r>
      <w:proofErr w:type="spellEnd"/>
      <w:r w:rsidR="00E432CF">
        <w:rPr>
          <w:rFonts w:asciiTheme="minorHAnsi" w:eastAsia="Calibri" w:hAnsiTheme="minorHAnsi" w:cstheme="minorHAnsi"/>
          <w:b/>
          <w:bCs/>
          <w:sz w:val="22"/>
          <w:szCs w:val="22"/>
          <w:lang w:val="cs-CZ"/>
        </w:rPr>
        <w:t xml:space="preserve">, </w:t>
      </w:r>
      <w:proofErr w:type="spellStart"/>
      <w:r w:rsidR="00E432CF">
        <w:rPr>
          <w:rFonts w:asciiTheme="minorHAnsi" w:eastAsia="Calibri" w:hAnsiTheme="minorHAnsi" w:cstheme="minorHAnsi"/>
          <w:b/>
          <w:bCs/>
          <w:sz w:val="22"/>
          <w:szCs w:val="22"/>
          <w:lang w:val="cs-CZ"/>
        </w:rPr>
        <w:t>KjelROC</w:t>
      </w:r>
      <w:proofErr w:type="spellEnd"/>
      <w:r w:rsidR="00E432CF">
        <w:rPr>
          <w:rFonts w:asciiTheme="minorHAnsi" w:eastAsia="Calibri" w:hAnsiTheme="minorHAnsi" w:cstheme="minorHAnsi"/>
          <w:b/>
          <w:bCs/>
          <w:sz w:val="22"/>
          <w:szCs w:val="22"/>
          <w:lang w:val="cs-CZ"/>
        </w:rPr>
        <w:t xml:space="preserve"> </w:t>
      </w:r>
      <w:proofErr w:type="spellStart"/>
      <w:r w:rsidR="00E432CF">
        <w:rPr>
          <w:rFonts w:asciiTheme="minorHAnsi" w:eastAsia="Calibri" w:hAnsiTheme="minorHAnsi" w:cstheme="minorHAnsi"/>
          <w:b/>
          <w:bCs/>
          <w:sz w:val="22"/>
          <w:szCs w:val="22"/>
          <w:lang w:val="cs-CZ"/>
        </w:rPr>
        <w:t>Analyzer</w:t>
      </w:r>
      <w:proofErr w:type="spellEnd"/>
      <w:r w:rsidR="00E432CF">
        <w:rPr>
          <w:rFonts w:asciiTheme="minorHAnsi" w:eastAsia="Calibri" w:hAnsiTheme="minorHAnsi" w:cstheme="minorHAnsi"/>
          <w:b/>
          <w:bCs/>
          <w:sz w:val="22"/>
          <w:szCs w:val="22"/>
          <w:lang w:val="cs-CZ"/>
        </w:rPr>
        <w:t xml:space="preserve"> + </w:t>
      </w:r>
      <w:proofErr w:type="spellStart"/>
      <w:r w:rsidR="00E432CF">
        <w:rPr>
          <w:rFonts w:asciiTheme="minorHAnsi" w:eastAsia="Calibri" w:hAnsiTheme="minorHAnsi" w:cstheme="minorHAnsi"/>
          <w:b/>
          <w:bCs/>
          <w:sz w:val="22"/>
          <w:szCs w:val="22"/>
          <w:lang w:val="cs-CZ"/>
        </w:rPr>
        <w:t>Autosampler</w:t>
      </w:r>
      <w:proofErr w:type="spellEnd"/>
    </w:p>
    <w:p w14:paraId="49140B5D" w14:textId="77777777" w:rsidR="00844EC9" w:rsidRPr="00101603" w:rsidRDefault="00844EC9" w:rsidP="00304F95">
      <w:pPr>
        <w:pStyle w:val="Zpat"/>
        <w:rPr>
          <w:rFonts w:asciiTheme="minorHAnsi" w:hAnsiTheme="minorHAnsi" w:cstheme="minorHAns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A2301D" w:rsidRPr="00101603" w14:paraId="149EBCA8" w14:textId="77777777" w:rsidTr="00FD7F07">
        <w:trPr>
          <w:trHeight w:val="1153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4BC55CED" w:rsidR="00A2301D" w:rsidRPr="00A2301D" w:rsidRDefault="00A2301D" w:rsidP="00A2301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10160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6C967D4F" w:rsidR="00A2301D" w:rsidRPr="00101603" w:rsidRDefault="00A2301D" w:rsidP="00A2301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101603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>Dodavatel uvede konkrétní technické parametry jím nabízeného  přístroje</w:t>
            </w:r>
          </w:p>
        </w:tc>
      </w:tr>
      <w:tr w:rsidR="004C540A" w:rsidRPr="00101603" w14:paraId="6E5C47E8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C594A3" w14:textId="7E1D5A28" w:rsidR="004C540A" w:rsidRPr="00FD7F07" w:rsidRDefault="004C540A" w:rsidP="002B470C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Automatické provedení analýzy dle uživatelsky nastavitelných programů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BE3D481" w14:textId="1DFE25B1" w:rsidR="004C540A" w:rsidRPr="00101603" w:rsidRDefault="00E432CF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2ADEDBF8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80DADB" w14:textId="185538A7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Automatické dávkování ředící vody, hydroxidu a roztoku předlohy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658E1E4" w14:textId="3D817103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61152660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09F6F2" w14:textId="5E844889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Automatické provedení destilace, titrace a vyhodnocení výsledků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0539202" w14:textId="22353028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024B0D9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F70251" w14:textId="02A90C19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Automatické vyprázdnění tuby a titrační nádobky na konci analýzy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C20D2FD" w14:textId="5B4B6C82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723AEA06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0ECA1C" w14:textId="37900D4A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ystém umožňující zpracování série vložených vzorků bez přítomnosti obsluhy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E6C77C1" w14:textId="52902D07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ANO; připojený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utosampler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s kapacitou 25 vzorků</w:t>
            </w:r>
          </w:p>
        </w:tc>
      </w:tr>
      <w:tr w:rsidR="004C540A" w:rsidRPr="00101603" w14:paraId="0D9B5E74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D370B6" w14:textId="2E981F96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Ovládání přístroje kompletně v češtině, pomocí dotykového displej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097E0E3" w14:textId="4784BF83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; 7" dotykový barevný displej; rozhraní kompletně v češtině</w:t>
            </w:r>
          </w:p>
        </w:tc>
      </w:tr>
      <w:tr w:rsidR="004C540A" w:rsidRPr="00101603" w14:paraId="7F6A7536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4355F8A" w14:textId="37958DC3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Ochrana přístupu heslem, s možností nastavení úrovně přístupových práv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E9EDBFF" w14:textId="746E54AB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049E22F3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D798CB" w14:textId="7901DF7C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Integrovaná kolorimetrická titrac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0D6310" w14:textId="39FBB8F1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74CDD16E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6B4363" w14:textId="66F74CF7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Byreta alespoň 50 ml s automatickým doplnění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F052E4B" w14:textId="332EE29B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, 50 ml</w:t>
            </w:r>
          </w:p>
        </w:tc>
      </w:tr>
      <w:tr w:rsidR="004C540A" w:rsidRPr="00101603" w14:paraId="4698FB9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024488" w14:textId="065119CE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Titrace s krokem max 2 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μl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90BD938" w14:textId="3CF6DA6E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ANO, 1,95 </w:t>
            </w:r>
            <w:proofErr w:type="spellStart"/>
            <w:r w:rsidRPr="00E432CF"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μl</w:t>
            </w:r>
            <w:proofErr w:type="spellEnd"/>
          </w:p>
        </w:tc>
      </w:tr>
      <w:tr w:rsidR="004C540A" w:rsidRPr="00101603" w14:paraId="4942C0D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05C826" w14:textId="27C54DF6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ěřicí rozsah (bez doplnění byrety) 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inimálně 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0,1 - 225 mg 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1DC3DFD" w14:textId="0A2812BC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ANO, </w:t>
            </w:r>
            <w:r w:rsidRPr="00E432CF"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0,1 - 225 mg N</w:t>
            </w:r>
          </w:p>
        </w:tc>
      </w:tr>
      <w:tr w:rsidR="004C540A" w:rsidRPr="00101603" w14:paraId="73CD9C6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F22E2D" w14:textId="015DBA2F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Výtěžnost alespoň </w:t>
            </w:r>
            <w:proofErr w:type="gram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99,5%</w:t>
            </w:r>
            <w:proofErr w:type="gram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(1-200 mg N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AE239BC" w14:textId="0D5857BC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ANO, výtěžnost lepší než </w:t>
            </w:r>
            <w:proofErr w:type="gram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99,5%</w:t>
            </w:r>
            <w:proofErr w:type="gramEnd"/>
          </w:p>
        </w:tc>
      </w:tr>
      <w:tr w:rsidR="004C540A" w:rsidRPr="00101603" w14:paraId="49B0E08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B54E207" w14:textId="51DF4DFB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řesnost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minimálně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  <w:proofErr w:type="gram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0,75%</w:t>
            </w:r>
            <w:proofErr w:type="gram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RSD (1-225 mg N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26FE4FE" w14:textId="7FEACE6C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ANO, </w:t>
            </w:r>
            <w:proofErr w:type="gram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0,5%</w:t>
            </w:r>
            <w:proofErr w:type="gramEnd"/>
          </w:p>
        </w:tc>
      </w:tr>
      <w:tr w:rsidR="004C540A" w:rsidRPr="00101603" w14:paraId="26F4348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D240CC" w14:textId="62856172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Rychlost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minimálně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destilace 40 ml/mi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80C9D1D" w14:textId="305F7ADC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, 40 ml/min</w:t>
            </w:r>
          </w:p>
        </w:tc>
      </w:tr>
      <w:tr w:rsidR="004C540A" w:rsidRPr="00101603" w14:paraId="745A3742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B23132" w14:textId="627B7953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Elektronická regulace výkonu vyvíječe </w:t>
            </w:r>
            <w:r w:rsidR="0006269B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páry minimálně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10-</w:t>
            </w:r>
            <w:proofErr w:type="gram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100%</w:t>
            </w:r>
            <w:proofErr w:type="gram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D161CC3" w14:textId="583D9493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1B6D4A0E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A19F7A8" w14:textId="01086C4E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Odolný plastový 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plashhead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13EA5D9" w14:textId="394BD78C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76C388D9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A588EE" w14:textId="2DF5D605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oučástí dodávky zásobní nádoby na všechna činidla, vybavené hladinovými čidly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D830781" w14:textId="53BF53A6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47037618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307A50" w14:textId="31AA66E5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ožnost připojení přístroje k síti pomocí 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WiFi</w:t>
            </w:r>
            <w:proofErr w:type="spell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/ LA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5D13C50" w14:textId="23DE6C34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01E50B1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DF3627" w14:textId="615A3D33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Spotřeba chladící vody maximálně </w:t>
            </w:r>
            <w:proofErr w:type="gram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2l</w:t>
            </w:r>
            <w:proofErr w:type="gram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za minut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B2D3F60" w14:textId="75FE8CBB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, cca 1,75 l/min</w:t>
            </w:r>
          </w:p>
        </w:tc>
      </w:tr>
      <w:tr w:rsidR="004C540A" w:rsidRPr="00101603" w14:paraId="5FBDD29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48C16C" w14:textId="2083FF87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lastRenderedPageBreak/>
              <w:t xml:space="preserve">Rozměr maximální (Š x V x H) 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aximálně 50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0 x 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750 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x 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350 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m, maximálně </w:t>
            </w:r>
            <w:r w:rsidR="00926435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35 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kg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B30F1ED" w14:textId="55452032" w:rsidR="004C540A" w:rsidRPr="00101603" w:rsidRDefault="00E432CF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430 x 700 x 330 mm, 30 kg</w:t>
            </w:r>
          </w:p>
        </w:tc>
      </w:tr>
      <w:tr w:rsidR="004C540A" w:rsidRPr="00101603" w14:paraId="2E03C49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5C8063" w14:textId="3AE322CC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Grafický displej minimálně 6” s minimálním rozlišením 800x480 pixel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FB641B7" w14:textId="74E0E65D" w:rsidR="004C540A" w:rsidRPr="00101603" w:rsidRDefault="006A4233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, 7" 800x480</w:t>
            </w:r>
          </w:p>
        </w:tc>
      </w:tr>
      <w:tr w:rsidR="004C540A" w:rsidRPr="00101603" w14:paraId="31E0380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364912" w14:textId="2E674FD4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Součástí dodávky software kompatibilní s 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Win</w:t>
            </w:r>
            <w:proofErr w:type="spell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11, v češtině, umožňující komunikaci s přístrojem, přenos navážek a výsledků z/do PC a další zpracování údajů, s časově neomezenou licencí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9DF581" w14:textId="3EB9F2CE" w:rsidR="004C540A" w:rsidRPr="00101603" w:rsidRDefault="006A4233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ANO, software OPSIS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LabConnect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, licence Standard, časově neomezená</w:t>
            </w:r>
          </w:p>
        </w:tc>
      </w:tr>
      <w:tr w:rsidR="004C540A" w:rsidRPr="00101603" w14:paraId="138F1E5C" w14:textId="77777777" w:rsidTr="006A0C58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6CA1FC" w14:textId="4DB0BB63" w:rsidR="004C540A" w:rsidRPr="00FD7F07" w:rsidRDefault="004C540A" w:rsidP="002635FE">
            <w:pPr>
              <w:spacing w:after="120"/>
              <w:rPr>
                <w:rFonts w:ascii="Calibri" w:hAnsi="Calibri" w:cs="Calibri"/>
                <w:b/>
                <w:color w:val="000000"/>
                <w:sz w:val="22"/>
                <w:szCs w:val="22"/>
                <w:lang w:val="cs-CZ"/>
              </w:rPr>
            </w:pPr>
            <w:r w:rsidRPr="00FD7F07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 xml:space="preserve">Automsapler: </w:t>
            </w:r>
          </w:p>
        </w:tc>
      </w:tr>
      <w:tr w:rsidR="004C540A" w:rsidRPr="00101603" w14:paraId="7D46711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C6DF1A" w14:textId="0E2020DB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Kapacita 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ampleru</w:t>
            </w:r>
            <w:proofErr w:type="spell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 minimálně 20 vzorků v jedné várc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869C8BB" w14:textId="3DD5CA9F" w:rsidR="004C540A" w:rsidRPr="00101603" w:rsidRDefault="006A4233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, 25 vzorků v jedné várce</w:t>
            </w:r>
          </w:p>
        </w:tc>
      </w:tr>
      <w:tr w:rsidR="004C540A" w:rsidRPr="00101603" w14:paraId="60C24C86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20A78E" w14:textId="6E873566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ožnost vložení stojanu z mineralizačního bloku přímo do 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ampleru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AC8B486" w14:textId="72CE35D6" w:rsidR="004C540A" w:rsidRPr="00101603" w:rsidRDefault="006A4233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ANO, </w:t>
            </w:r>
            <w:proofErr w:type="gram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20-místný</w:t>
            </w:r>
            <w:proofErr w:type="gramEnd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stojan se vkládá přímo do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sampleru</w:t>
            </w:r>
            <w:proofErr w:type="spellEnd"/>
          </w:p>
        </w:tc>
      </w:tr>
      <w:tr w:rsidR="004C540A" w:rsidRPr="00101603" w14:paraId="09AD6E8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DE26E8" w14:textId="4C5A64D0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Možnost spuštění přístroje i s jednotlivými vzorky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F876EAA" w14:textId="6F9679AB" w:rsidR="004C540A" w:rsidRPr="00101603" w:rsidRDefault="006A4233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75F8B8D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D98CA5" w14:textId="6A0ABF59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Možnost rychlé uživatelské změny konfigurace </w:t>
            </w:r>
            <w:r w:rsidR="00FD7F07"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estavy – zapnutí</w:t>
            </w: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 xml:space="preserve">/vypnutí 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ampleru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0F584E9" w14:textId="0348E724" w:rsidR="004C540A" w:rsidRPr="00101603" w:rsidRDefault="006A4233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3104B17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43DC07" w14:textId="170FAF6D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Nutná kompatibilita mineralizačních tub se stávajícím vybavením laboratoře (</w:t>
            </w:r>
            <w:proofErr w:type="spellStart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Tecator</w:t>
            </w:r>
            <w:proofErr w:type="spellEnd"/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85CF3E0" w14:textId="5A774750" w:rsidR="004C540A" w:rsidRPr="00101603" w:rsidRDefault="006A4233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, stejné tuby</w:t>
            </w:r>
          </w:p>
        </w:tc>
      </w:tr>
      <w:tr w:rsidR="004C540A" w:rsidRPr="00101603" w14:paraId="2E4A7CD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F4437D" w14:textId="0674FF8F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Snadná denní údržba (automatický čisticí program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BCDB94C" w14:textId="38C0F502" w:rsidR="004C540A" w:rsidRPr="00101603" w:rsidRDefault="006A4233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3498B06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3CA302" w14:textId="39C4E410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Bezpečnostní systém na ochranu uživatele (čidla správného uzavření ochranných dvířek destilačního prostoru apod.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E4628D2" w14:textId="795A409A" w:rsidR="004C540A" w:rsidRPr="00101603" w:rsidRDefault="006A4233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, všechna potřebná bezpečnostní opatření</w:t>
            </w:r>
          </w:p>
        </w:tc>
      </w:tr>
      <w:tr w:rsidR="004C540A" w:rsidRPr="00101603" w14:paraId="2B54F45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53B11F" w14:textId="451FFE94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Rozměr maximální (Š x V x H) 930 x 910 x 730 mm, maximální váha i s analyzátorem 90 kg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EBEDDEE" w14:textId="2C00733F" w:rsidR="004C540A" w:rsidRPr="00101603" w:rsidRDefault="006A4233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930 x 910 x 730, 85 kg</w:t>
            </w:r>
          </w:p>
        </w:tc>
      </w:tr>
      <w:tr w:rsidR="004C540A" w:rsidRPr="00101603" w14:paraId="5CCDA83F" w14:textId="77777777" w:rsidTr="00C97674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A04040" w14:textId="1B86A62A" w:rsidR="004C540A" w:rsidRPr="00FD7F07" w:rsidRDefault="004C540A" w:rsidP="004C540A">
            <w:pPr>
              <w:spacing w:after="120"/>
              <w:rPr>
                <w:rFonts w:ascii="Calibri" w:hAnsi="Calibri" w:cs="Calibri"/>
                <w:b/>
                <w:color w:val="000000"/>
                <w:sz w:val="22"/>
                <w:szCs w:val="22"/>
                <w:lang w:val="cs-CZ"/>
              </w:rPr>
            </w:pPr>
            <w:r w:rsidRPr="00FD7F07">
              <w:rPr>
                <w:rStyle w:val="rynqvb"/>
                <w:rFonts w:ascii="Calibri" w:hAnsi="Calibri" w:cs="Calibri"/>
                <w:b/>
                <w:sz w:val="22"/>
                <w:szCs w:val="22"/>
                <w:lang w:eastAsia="cs-CZ"/>
              </w:rPr>
              <w:t>Součást dodávky:</w:t>
            </w:r>
          </w:p>
        </w:tc>
      </w:tr>
      <w:tr w:rsidR="004C540A" w:rsidRPr="00101603" w14:paraId="333FC81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E0C94C" w14:textId="0B0E59E3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100 silnostěnných kompatibilních tub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F971CFD" w14:textId="4A5C49FE" w:rsidR="004C540A" w:rsidRPr="00101603" w:rsidRDefault="006A4233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4C540A" w:rsidRPr="00101603" w14:paraId="0E5594B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716447" w14:textId="2DE769C8" w:rsidR="004C540A" w:rsidRPr="00FD7F07" w:rsidRDefault="004C540A" w:rsidP="004C540A">
            <w:pPr>
              <w:pStyle w:val="nabidka"/>
              <w:spacing w:after="120"/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</w:pPr>
            <w:r w:rsidRPr="00FD7F07">
              <w:rPr>
                <w:rStyle w:val="rynqvb"/>
                <w:rFonts w:ascii="Calibri" w:hAnsi="Calibri" w:cs="Calibri"/>
                <w:bCs/>
                <w:sz w:val="22"/>
                <w:szCs w:val="22"/>
                <w:lang w:eastAsia="cs-CZ"/>
              </w:rPr>
              <w:t>3 stojany pro mineralizační tuby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420EDF4" w14:textId="573B20F7" w:rsidR="004C540A" w:rsidRPr="00101603" w:rsidRDefault="006A4233" w:rsidP="004C540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bookmarkEnd w:id="1"/>
    </w:tbl>
    <w:p w14:paraId="401ECD09" w14:textId="77777777" w:rsidR="00F14F62" w:rsidRPr="00101603" w:rsidRDefault="00F14F62" w:rsidP="00F14F62">
      <w:pPr>
        <w:rPr>
          <w:rFonts w:asciiTheme="minorHAnsi" w:hAnsiTheme="minorHAnsi" w:cstheme="minorHAnsi"/>
        </w:rPr>
      </w:pPr>
    </w:p>
    <w:sectPr w:rsidR="00F14F62" w:rsidRPr="00101603" w:rsidSect="00F14F62">
      <w:foot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86B33F" w14:textId="77777777" w:rsidR="001971FE" w:rsidRDefault="001971FE">
      <w:r>
        <w:separator/>
      </w:r>
    </w:p>
  </w:endnote>
  <w:endnote w:type="continuationSeparator" w:id="0">
    <w:p w14:paraId="0FCBA4EA" w14:textId="77777777" w:rsidR="001971FE" w:rsidRDefault="001971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B5DCC8" w14:textId="77777777" w:rsidR="001971FE" w:rsidRDefault="001971FE">
      <w:r>
        <w:separator/>
      </w:r>
    </w:p>
  </w:footnote>
  <w:footnote w:type="continuationSeparator" w:id="0">
    <w:p w14:paraId="093A2466" w14:textId="77777777" w:rsidR="001971FE" w:rsidRDefault="001971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CCF342C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(a </w:t>
    </w:r>
    <w:proofErr w:type="spellStart"/>
    <w:r w:rsidRPr="00CA46C0">
      <w:rPr>
        <w:rFonts w:ascii="Calibri" w:hAnsi="Calibri"/>
        <w:sz w:val="20"/>
        <w:szCs w:val="20"/>
        <w:lang w:val="en-US"/>
      </w:rPr>
      <w:t>současně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1 </w:t>
    </w:r>
    <w:proofErr w:type="spellStart"/>
    <w:r w:rsidRPr="00CA46C0">
      <w:rPr>
        <w:rFonts w:ascii="Calibri" w:hAnsi="Calibri"/>
        <w:sz w:val="20"/>
        <w:szCs w:val="20"/>
        <w:lang w:val="en-US"/>
      </w:rPr>
      <w:t>smlouvy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)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269B"/>
    <w:rsid w:val="00064635"/>
    <w:rsid w:val="00073683"/>
    <w:rsid w:val="00074705"/>
    <w:rsid w:val="0007479D"/>
    <w:rsid w:val="0007511C"/>
    <w:rsid w:val="00075ACD"/>
    <w:rsid w:val="00076CF8"/>
    <w:rsid w:val="0008064D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1F83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1603"/>
    <w:rsid w:val="00104731"/>
    <w:rsid w:val="00105C41"/>
    <w:rsid w:val="001105CC"/>
    <w:rsid w:val="00110CDF"/>
    <w:rsid w:val="0011379E"/>
    <w:rsid w:val="00114358"/>
    <w:rsid w:val="00117FA7"/>
    <w:rsid w:val="00123BBF"/>
    <w:rsid w:val="00125DEF"/>
    <w:rsid w:val="0013144F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1FE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39B8"/>
    <w:rsid w:val="001C48C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B0C"/>
    <w:rsid w:val="00202E10"/>
    <w:rsid w:val="0020324A"/>
    <w:rsid w:val="0020336F"/>
    <w:rsid w:val="00207B9E"/>
    <w:rsid w:val="002103FB"/>
    <w:rsid w:val="00211124"/>
    <w:rsid w:val="00216843"/>
    <w:rsid w:val="00221DDC"/>
    <w:rsid w:val="0022373B"/>
    <w:rsid w:val="002242E1"/>
    <w:rsid w:val="00226F5E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42E2"/>
    <w:rsid w:val="002A511A"/>
    <w:rsid w:val="002B01DA"/>
    <w:rsid w:val="002B470C"/>
    <w:rsid w:val="002C6715"/>
    <w:rsid w:val="002C7C31"/>
    <w:rsid w:val="002D46F4"/>
    <w:rsid w:val="002E4926"/>
    <w:rsid w:val="002E588C"/>
    <w:rsid w:val="002E6062"/>
    <w:rsid w:val="002F3E56"/>
    <w:rsid w:val="002F67BF"/>
    <w:rsid w:val="002F79EA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5516"/>
    <w:rsid w:val="003256ED"/>
    <w:rsid w:val="00326F63"/>
    <w:rsid w:val="00327E13"/>
    <w:rsid w:val="0033041E"/>
    <w:rsid w:val="00331847"/>
    <w:rsid w:val="00340974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35A5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30F6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40A"/>
    <w:rsid w:val="004C55FD"/>
    <w:rsid w:val="004C7779"/>
    <w:rsid w:val="004D13B6"/>
    <w:rsid w:val="004D2157"/>
    <w:rsid w:val="004E0B72"/>
    <w:rsid w:val="004E3D66"/>
    <w:rsid w:val="004E410B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1A40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4EF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4240F"/>
    <w:rsid w:val="00643FF2"/>
    <w:rsid w:val="0064693B"/>
    <w:rsid w:val="00650F43"/>
    <w:rsid w:val="00653D5F"/>
    <w:rsid w:val="00655C51"/>
    <w:rsid w:val="00657796"/>
    <w:rsid w:val="0066093D"/>
    <w:rsid w:val="006609C5"/>
    <w:rsid w:val="00660E65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D96"/>
    <w:rsid w:val="006A16BC"/>
    <w:rsid w:val="006A2364"/>
    <w:rsid w:val="006A4233"/>
    <w:rsid w:val="006A61DF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D549F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3674F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27AE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84"/>
    <w:rsid w:val="007B3EF0"/>
    <w:rsid w:val="007B41B8"/>
    <w:rsid w:val="007B4A42"/>
    <w:rsid w:val="007B5202"/>
    <w:rsid w:val="007C23F7"/>
    <w:rsid w:val="007C346F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262"/>
    <w:rsid w:val="008007B0"/>
    <w:rsid w:val="008061B3"/>
    <w:rsid w:val="008061EA"/>
    <w:rsid w:val="00811D48"/>
    <w:rsid w:val="00813557"/>
    <w:rsid w:val="00813C7C"/>
    <w:rsid w:val="008169B7"/>
    <w:rsid w:val="0082216B"/>
    <w:rsid w:val="008261BE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3FE9"/>
    <w:rsid w:val="00844EC9"/>
    <w:rsid w:val="00844F50"/>
    <w:rsid w:val="00850481"/>
    <w:rsid w:val="0085090F"/>
    <w:rsid w:val="00850A78"/>
    <w:rsid w:val="008525B7"/>
    <w:rsid w:val="00853B9A"/>
    <w:rsid w:val="008548B4"/>
    <w:rsid w:val="00855272"/>
    <w:rsid w:val="0085550B"/>
    <w:rsid w:val="008611D2"/>
    <w:rsid w:val="00861CC3"/>
    <w:rsid w:val="00861D20"/>
    <w:rsid w:val="00862888"/>
    <w:rsid w:val="00863A90"/>
    <w:rsid w:val="00865C60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D02A5"/>
    <w:rsid w:val="008D0534"/>
    <w:rsid w:val="008D0CD7"/>
    <w:rsid w:val="008D29E0"/>
    <w:rsid w:val="008E3D13"/>
    <w:rsid w:val="008E4BED"/>
    <w:rsid w:val="008E7FC8"/>
    <w:rsid w:val="008F34D5"/>
    <w:rsid w:val="008F4E25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2643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65B2D"/>
    <w:rsid w:val="0097126A"/>
    <w:rsid w:val="00972373"/>
    <w:rsid w:val="009732C1"/>
    <w:rsid w:val="00973A7B"/>
    <w:rsid w:val="0097461D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417"/>
    <w:rsid w:val="00A17E4E"/>
    <w:rsid w:val="00A22CB7"/>
    <w:rsid w:val="00A2301D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2A81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673B"/>
    <w:rsid w:val="00B11190"/>
    <w:rsid w:val="00B173E5"/>
    <w:rsid w:val="00B2181B"/>
    <w:rsid w:val="00B24351"/>
    <w:rsid w:val="00B30FA6"/>
    <w:rsid w:val="00B31898"/>
    <w:rsid w:val="00B32027"/>
    <w:rsid w:val="00B3493A"/>
    <w:rsid w:val="00B356BB"/>
    <w:rsid w:val="00B406AB"/>
    <w:rsid w:val="00B41138"/>
    <w:rsid w:val="00B43FF1"/>
    <w:rsid w:val="00B55A43"/>
    <w:rsid w:val="00B56DC9"/>
    <w:rsid w:val="00B65252"/>
    <w:rsid w:val="00B65B9C"/>
    <w:rsid w:val="00B70DED"/>
    <w:rsid w:val="00B7271A"/>
    <w:rsid w:val="00B75D33"/>
    <w:rsid w:val="00B80532"/>
    <w:rsid w:val="00B809D4"/>
    <w:rsid w:val="00B822D3"/>
    <w:rsid w:val="00B8277E"/>
    <w:rsid w:val="00B842D3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53A"/>
    <w:rsid w:val="00BD1702"/>
    <w:rsid w:val="00BD4C61"/>
    <w:rsid w:val="00BD4ECC"/>
    <w:rsid w:val="00BD5CD7"/>
    <w:rsid w:val="00BD7EBB"/>
    <w:rsid w:val="00BE0762"/>
    <w:rsid w:val="00BE2E5A"/>
    <w:rsid w:val="00BE574A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067A6"/>
    <w:rsid w:val="00C06E9B"/>
    <w:rsid w:val="00C10310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2D62"/>
    <w:rsid w:val="00C533BD"/>
    <w:rsid w:val="00C548A2"/>
    <w:rsid w:val="00C609A1"/>
    <w:rsid w:val="00C61C9A"/>
    <w:rsid w:val="00C625F1"/>
    <w:rsid w:val="00C64903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2ED1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238B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6A75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2AD7"/>
    <w:rsid w:val="00E2411A"/>
    <w:rsid w:val="00E262D3"/>
    <w:rsid w:val="00E27FCF"/>
    <w:rsid w:val="00E3105E"/>
    <w:rsid w:val="00E31ADB"/>
    <w:rsid w:val="00E32568"/>
    <w:rsid w:val="00E33776"/>
    <w:rsid w:val="00E3441D"/>
    <w:rsid w:val="00E34670"/>
    <w:rsid w:val="00E40968"/>
    <w:rsid w:val="00E40F4B"/>
    <w:rsid w:val="00E426AE"/>
    <w:rsid w:val="00E432CF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874DE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74D4"/>
    <w:rsid w:val="00F47D03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815"/>
    <w:rsid w:val="00FA1390"/>
    <w:rsid w:val="00FA2677"/>
    <w:rsid w:val="00FB0172"/>
    <w:rsid w:val="00FB2210"/>
    <w:rsid w:val="00FB26AF"/>
    <w:rsid w:val="00FB4B27"/>
    <w:rsid w:val="00FB4CE4"/>
    <w:rsid w:val="00FB57D6"/>
    <w:rsid w:val="00FB5A3A"/>
    <w:rsid w:val="00FB7F7E"/>
    <w:rsid w:val="00FC2FC6"/>
    <w:rsid w:val="00FC6ACA"/>
    <w:rsid w:val="00FD2112"/>
    <w:rsid w:val="00FD32FC"/>
    <w:rsid w:val="00FD4887"/>
    <w:rsid w:val="00FD7F07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98768ee23cdcfc987ea85c3635927960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11bbb879a806fe062516592afd6bed7f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3.xml><?xml version="1.0" encoding="utf-8"?>
<ds:datastoreItem xmlns:ds="http://schemas.openxmlformats.org/officeDocument/2006/customXml" ds:itemID="{F714C4D0-8B3D-4B5E-BA67-F3D6B6AD9C58}"/>
</file>

<file path=customXml/itemProps4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459</Words>
  <Characters>2711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zanowny Pan</vt:lpstr>
    </vt:vector>
  </TitlesOfParts>
  <Company>HP</Company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huslav Dušek</dc:creator>
  <cp:lastModifiedBy>Bohuslav Dušek</cp:lastModifiedBy>
  <cp:revision>5</cp:revision>
  <cp:lastPrinted>2026-01-09T10:41:00Z</cp:lastPrinted>
  <dcterms:created xsi:type="dcterms:W3CDTF">2025-11-10T15:04:00Z</dcterms:created>
  <dcterms:modified xsi:type="dcterms:W3CDTF">2026-01-09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C4AF71E7CDB8B2498C19C3D40F1FCB65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